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E6C45" w14:textId="00893721" w:rsidR="00FE79D8" w:rsidRPr="008D6FF4" w:rsidRDefault="00FE79D8" w:rsidP="00E94049">
      <w:pPr>
        <w:spacing w:line="276" w:lineRule="auto"/>
        <w:ind w:left="6372" w:firstLine="708"/>
        <w:jc w:val="center"/>
        <w:rPr>
          <w:b/>
          <w:bCs/>
        </w:rPr>
      </w:pPr>
      <w:r w:rsidRPr="008D6FF4">
        <w:t>Zał</w:t>
      </w:r>
      <w:r w:rsidR="00582DB7" w:rsidRPr="008D6FF4">
        <w:t>ącznik</w:t>
      </w:r>
      <w:r w:rsidRPr="008D6FF4">
        <w:t xml:space="preserve"> nr 1</w:t>
      </w:r>
    </w:p>
    <w:p w14:paraId="29FC9093" w14:textId="77777777" w:rsidR="00FE79D8" w:rsidRPr="008D6FF4" w:rsidRDefault="00FE79D8" w:rsidP="00E94049">
      <w:pPr>
        <w:spacing w:line="276" w:lineRule="auto"/>
        <w:jc w:val="center"/>
        <w:rPr>
          <w:b/>
          <w:bCs/>
        </w:rPr>
      </w:pPr>
      <w:r w:rsidRPr="008D6FF4">
        <w:rPr>
          <w:b/>
          <w:bCs/>
        </w:rPr>
        <w:t>FORMULARZ OFERTOWY</w:t>
      </w:r>
    </w:p>
    <w:p w14:paraId="59431465" w14:textId="76ECD145" w:rsidR="00FE79D8" w:rsidRPr="008D6FF4" w:rsidRDefault="00FE79D8" w:rsidP="00E94049">
      <w:pPr>
        <w:spacing w:line="276" w:lineRule="auto"/>
        <w:jc w:val="center"/>
        <w:rPr>
          <w:b/>
        </w:rPr>
      </w:pPr>
      <w:r w:rsidRPr="008D6FF4">
        <w:rPr>
          <w:b/>
          <w:bCs/>
        </w:rPr>
        <w:t xml:space="preserve">do zapytania ofertowego nr </w:t>
      </w:r>
      <w:r w:rsidR="000C343B">
        <w:rPr>
          <w:b/>
        </w:rPr>
        <w:t>4</w:t>
      </w:r>
      <w:r w:rsidR="00E750FB" w:rsidRPr="008D6FF4">
        <w:rPr>
          <w:b/>
        </w:rPr>
        <w:t>/20</w:t>
      </w:r>
      <w:r w:rsidR="00E0506C" w:rsidRPr="008D6FF4">
        <w:rPr>
          <w:b/>
        </w:rPr>
        <w:t>2</w:t>
      </w:r>
      <w:r w:rsidR="003010B6" w:rsidRPr="008D6FF4">
        <w:rPr>
          <w:b/>
        </w:rPr>
        <w:t>3</w:t>
      </w:r>
    </w:p>
    <w:p w14:paraId="773706FF" w14:textId="0FCEF100" w:rsidR="003046EE" w:rsidRPr="008D6FF4" w:rsidRDefault="003046EE" w:rsidP="00E94049">
      <w:pPr>
        <w:autoSpaceDE w:val="0"/>
        <w:autoSpaceDN w:val="0"/>
        <w:adjustRightInd w:val="0"/>
        <w:spacing w:line="276" w:lineRule="auto"/>
        <w:jc w:val="center"/>
        <w:rPr>
          <w:b/>
        </w:rPr>
      </w:pPr>
      <w:r w:rsidRPr="008D6FF4">
        <w:rPr>
          <w:b/>
          <w:spacing w:val="-1"/>
          <w:w w:val="90"/>
        </w:rPr>
        <w:t xml:space="preserve">NA DOSTAWĘ </w:t>
      </w:r>
      <w:r w:rsidR="009D69C3" w:rsidRPr="008D6FF4">
        <w:rPr>
          <w:b/>
          <w:spacing w:val="-1"/>
          <w:w w:val="90"/>
        </w:rPr>
        <w:t>MATERIAŁÓW ZUŻYWALNYCH</w:t>
      </w:r>
      <w:r w:rsidR="0017644D">
        <w:rPr>
          <w:b/>
          <w:spacing w:val="-1"/>
          <w:w w:val="90"/>
        </w:rPr>
        <w:t xml:space="preserve"> - WYMAZÓWKI</w:t>
      </w:r>
      <w:r w:rsidRPr="008D6FF4" w:rsidDel="003046EE">
        <w:rPr>
          <w:b/>
        </w:rPr>
        <w:t xml:space="preserve"> </w:t>
      </w:r>
    </w:p>
    <w:p w14:paraId="224DBCA6" w14:textId="419A0B74" w:rsidR="00FE79D8" w:rsidRPr="008D6FF4" w:rsidRDefault="00FE79D8" w:rsidP="00E94049">
      <w:pPr>
        <w:spacing w:line="276" w:lineRule="auto"/>
        <w:rPr>
          <w:b/>
          <w:bCs/>
        </w:rPr>
      </w:pPr>
      <w:r w:rsidRPr="008D6FF4">
        <w:rPr>
          <w:b/>
          <w:bCs/>
        </w:rPr>
        <w:t>Dane dotycz</w:t>
      </w:r>
      <w:r w:rsidRPr="008D6FF4">
        <w:rPr>
          <w:b/>
        </w:rPr>
        <w:t>ą</w:t>
      </w:r>
      <w:r w:rsidRPr="008D6FF4">
        <w:rPr>
          <w:b/>
          <w:bCs/>
        </w:rPr>
        <w:t xml:space="preserve">ce </w:t>
      </w:r>
      <w:r w:rsidR="00654436" w:rsidRPr="008D6FF4">
        <w:rPr>
          <w:b/>
          <w:bCs/>
        </w:rPr>
        <w:t>Oferenta:</w:t>
      </w:r>
      <w:r w:rsidRPr="008D6FF4">
        <w:rPr>
          <w:b/>
          <w:bCs/>
        </w:rPr>
        <w:t xml:space="preserve"> </w:t>
      </w:r>
    </w:p>
    <w:p w14:paraId="2C8AFDE2" w14:textId="3B85D894" w:rsidR="00654436" w:rsidRPr="008D6FF4" w:rsidRDefault="00654436" w:rsidP="00E94049">
      <w:pPr>
        <w:spacing w:line="276" w:lineRule="auto"/>
        <w:jc w:val="left"/>
      </w:pPr>
      <w:r w:rsidRPr="008D6FF4">
        <w:t>Nazwa (firma) oraz adres.</w:t>
      </w:r>
      <w:r w:rsidRPr="008D6FF4">
        <w:rPr>
          <w:color w:val="000000"/>
        </w:rPr>
        <w:t>..................................................................................................</w:t>
      </w:r>
    </w:p>
    <w:p w14:paraId="6B3A89DC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nr. tel:..................................................................................................</w:t>
      </w:r>
    </w:p>
    <w:p w14:paraId="3FC7B70E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NIP: .....................................................................................................</w:t>
      </w:r>
    </w:p>
    <w:p w14:paraId="6BC670EB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REGON: ..............................................................................................</w:t>
      </w:r>
    </w:p>
    <w:p w14:paraId="14E62A07" w14:textId="38195020" w:rsidR="003773BE" w:rsidRPr="008D6FF4" w:rsidRDefault="00FE79D8" w:rsidP="00AB4BAE">
      <w:pPr>
        <w:spacing w:line="276" w:lineRule="auto"/>
        <w:rPr>
          <w:b/>
        </w:rPr>
      </w:pPr>
      <w:r w:rsidRPr="008D6FF4">
        <w:rPr>
          <w:b/>
          <w:bCs/>
        </w:rPr>
        <w:t>Dane dotycz</w:t>
      </w:r>
      <w:r w:rsidRPr="008D6FF4">
        <w:rPr>
          <w:b/>
        </w:rPr>
        <w:t>ą</w:t>
      </w:r>
      <w:r w:rsidRPr="008D6FF4">
        <w:rPr>
          <w:b/>
          <w:bCs/>
        </w:rPr>
        <w:t>ce Zamawiaj</w:t>
      </w:r>
      <w:r w:rsidRPr="008D6FF4">
        <w:rPr>
          <w:b/>
        </w:rPr>
        <w:t>ą</w:t>
      </w:r>
      <w:r w:rsidRPr="008D6FF4">
        <w:rPr>
          <w:b/>
          <w:bCs/>
        </w:rPr>
        <w:t>cego</w:t>
      </w:r>
      <w:r w:rsidR="00654436" w:rsidRPr="008D6FF4">
        <w:rPr>
          <w:b/>
          <w:bCs/>
        </w:rPr>
        <w:t>:</w:t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</w:p>
    <w:p w14:paraId="4F641391" w14:textId="77777777" w:rsidR="005B51D1" w:rsidRPr="008D6FF4" w:rsidRDefault="005B51D1" w:rsidP="000C4BED">
      <w:pPr>
        <w:spacing w:line="276" w:lineRule="auto"/>
        <w:ind w:right="457"/>
        <w:rPr>
          <w:b/>
        </w:rPr>
      </w:pPr>
      <w:bookmarkStart w:id="0" w:name="_Hlk115864251"/>
      <w:r w:rsidRPr="008D6FF4">
        <w:rPr>
          <w:b/>
        </w:rPr>
        <w:t>Napiferyn Biotech Spółka z ograniczoną odpowiedzialnością</w:t>
      </w:r>
    </w:p>
    <w:p w14:paraId="4D4F852E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ul. Stanisława Dubois 114/116</w:t>
      </w:r>
    </w:p>
    <w:p w14:paraId="7EB517F0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93-465 Łódź</w:t>
      </w:r>
    </w:p>
    <w:bookmarkEnd w:id="0"/>
    <w:p w14:paraId="0464576A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NIP: 7272793774</w:t>
      </w:r>
    </w:p>
    <w:p w14:paraId="0754FFA0" w14:textId="77777777" w:rsidR="00E0506C" w:rsidRPr="008D6FF4" w:rsidRDefault="00E0506C" w:rsidP="00E94049">
      <w:pPr>
        <w:spacing w:line="276" w:lineRule="auto"/>
        <w:ind w:right="457"/>
        <w:rPr>
          <w:b/>
        </w:rPr>
      </w:pPr>
    </w:p>
    <w:p w14:paraId="0D10B20F" w14:textId="77777777" w:rsidR="00DD3A6A" w:rsidRPr="008D6FF4" w:rsidRDefault="00654436" w:rsidP="00E94049">
      <w:pPr>
        <w:numPr>
          <w:ilvl w:val="0"/>
          <w:numId w:val="16"/>
        </w:numPr>
        <w:spacing w:after="160" w:line="276" w:lineRule="auto"/>
        <w:jc w:val="left"/>
      </w:pPr>
      <w:r w:rsidRPr="008D6FF4">
        <w:t xml:space="preserve">Oferujemy wykonanie całości przedmiotu zamówienia za cenę netto: ……........, a wraz z należnym podatkiem VAT w wysokości ..........% za cenę brutto: </w:t>
      </w:r>
    </w:p>
    <w:p w14:paraId="634562F7" w14:textId="26A9D592" w:rsidR="00654436" w:rsidRDefault="00654436" w:rsidP="00E94049">
      <w:pPr>
        <w:numPr>
          <w:ilvl w:val="0"/>
          <w:numId w:val="16"/>
        </w:numPr>
        <w:spacing w:after="160" w:line="276" w:lineRule="auto"/>
        <w:jc w:val="left"/>
      </w:pPr>
      <w:r w:rsidRPr="008D6FF4">
        <w:t>Oświadczam</w:t>
      </w:r>
      <w:r w:rsidR="00980DE2">
        <w:t>y</w:t>
      </w:r>
      <w:r w:rsidRPr="008D6FF4">
        <w:t>, iż zapoznałem się z opisem przedmiotu zamówienia i wymogami Zamawiającego i nie wnoszę do nich żadnych zastrzeżeń.</w:t>
      </w:r>
    </w:p>
    <w:p w14:paraId="51A0EA64" w14:textId="3D9B00C9" w:rsidR="00980DE2" w:rsidRPr="008D6FF4" w:rsidRDefault="00980DE2" w:rsidP="00980DE2">
      <w:pPr>
        <w:numPr>
          <w:ilvl w:val="0"/>
          <w:numId w:val="16"/>
        </w:numPr>
        <w:spacing w:after="160" w:line="276" w:lineRule="auto"/>
        <w:jc w:val="left"/>
      </w:pPr>
      <w:r>
        <w:t>Oświadczamy, że niniejsza oferta jest ważna prze okres 90 dni, przy czym bieg terminu rozpoczyna się wraz z upływem terminu składania ofert.</w:t>
      </w:r>
    </w:p>
    <w:p w14:paraId="48F48953" w14:textId="71C3BAC0" w:rsidR="00AB4BAE" w:rsidRDefault="00141F21" w:rsidP="00E94049">
      <w:pPr>
        <w:numPr>
          <w:ilvl w:val="0"/>
          <w:numId w:val="16"/>
        </w:numPr>
        <w:spacing w:after="160" w:line="276" w:lineRule="auto"/>
        <w:jc w:val="left"/>
      </w:pPr>
      <w:r w:rsidRPr="008D6FF4">
        <w:t xml:space="preserve">Do oceny zostaną dopuszczone tylko ci Oferenci, którzy wszystkie wymagane poniżej rubryki wypełnią TAK oraz parametry </w:t>
      </w:r>
      <w:r w:rsidR="00CE235C" w:rsidRPr="008D6FF4">
        <w:t xml:space="preserve">i funkcjonalności </w:t>
      </w:r>
      <w:r w:rsidRPr="008D6FF4">
        <w:t xml:space="preserve">będą spełniały wymagania </w:t>
      </w:r>
      <w:r w:rsidR="00C641D9" w:rsidRPr="008D6FF4">
        <w:t>zapytania ofertowego</w:t>
      </w:r>
      <w:r w:rsidRPr="008D6FF4">
        <w:t xml:space="preserve">. Niewypełnienie rubryki, zakreślenie więcej niż jednej odpowiedzi będzie uważane jako ofertę nieważną.  </w:t>
      </w: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3"/>
        <w:gridCol w:w="5242"/>
        <w:gridCol w:w="851"/>
        <w:gridCol w:w="1276"/>
        <w:gridCol w:w="1275"/>
        <w:gridCol w:w="1418"/>
      </w:tblGrid>
      <w:tr w:rsidR="00BE51C5" w:rsidRPr="00923AE5" w14:paraId="528D10D7" w14:textId="77777777" w:rsidTr="001A7B2D">
        <w:trPr>
          <w:trHeight w:val="75"/>
          <w:jc w:val="center"/>
        </w:trPr>
        <w:tc>
          <w:tcPr>
            <w:tcW w:w="423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DE2B5D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L.p.</w:t>
            </w:r>
          </w:p>
        </w:tc>
        <w:tc>
          <w:tcPr>
            <w:tcW w:w="5242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3270DD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Przedmiot zamówienia, parametry wymagane</w:t>
            </w:r>
          </w:p>
        </w:tc>
        <w:tc>
          <w:tcPr>
            <w:tcW w:w="851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20C592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Jedn. miary</w:t>
            </w:r>
          </w:p>
        </w:tc>
        <w:tc>
          <w:tcPr>
            <w:tcW w:w="1276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485278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Zamawiana ilość</w:t>
            </w:r>
          </w:p>
        </w:tc>
        <w:tc>
          <w:tcPr>
            <w:tcW w:w="1275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90BD09" w14:textId="5F30ABA1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arametr wymagany</w:t>
            </w:r>
          </w:p>
        </w:tc>
        <w:tc>
          <w:tcPr>
            <w:tcW w:w="1418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B0A3E9" w14:textId="06BA3BEB" w:rsidR="00BE51C5" w:rsidRPr="00923AE5" w:rsidRDefault="00EE6691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13DD9">
              <w:rPr>
                <w:rFonts w:ascii="Calibri" w:hAnsi="Calibri" w:cs="Calibri"/>
                <w:b/>
                <w:bCs/>
                <w:color w:val="000000"/>
              </w:rPr>
              <w:t>Opis parametrów oferowanych</w:t>
            </w:r>
          </w:p>
        </w:tc>
      </w:tr>
      <w:tr w:rsidR="00BE51C5" w:rsidRPr="00923AE5" w14:paraId="5AF66D4B" w14:textId="77777777" w:rsidTr="001A7B2D">
        <w:trPr>
          <w:trHeight w:val="75"/>
          <w:jc w:val="center"/>
        </w:trPr>
        <w:tc>
          <w:tcPr>
            <w:tcW w:w="423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CBDC54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800000"/>
              </w:rPr>
            </w:pPr>
            <w:r w:rsidRPr="00923AE5">
              <w:rPr>
                <w:rFonts w:asciiTheme="minorHAnsi" w:hAnsiTheme="minorHAnsi" w:cstheme="minorHAnsi"/>
                <w:b/>
                <w:bCs/>
                <w:color w:val="800000"/>
              </w:rPr>
              <w:t>A</w:t>
            </w:r>
          </w:p>
        </w:tc>
        <w:tc>
          <w:tcPr>
            <w:tcW w:w="5242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D03C4A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800000"/>
              </w:rPr>
            </w:pPr>
            <w:r w:rsidRPr="00923AE5">
              <w:rPr>
                <w:rFonts w:asciiTheme="minorHAnsi" w:hAnsiTheme="minorHAnsi" w:cstheme="minorHAnsi"/>
                <w:b/>
                <w:bCs/>
                <w:color w:val="800000"/>
              </w:rPr>
              <w:t>B</w:t>
            </w:r>
          </w:p>
        </w:tc>
        <w:tc>
          <w:tcPr>
            <w:tcW w:w="851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A59815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800000"/>
              </w:rPr>
            </w:pPr>
            <w:r w:rsidRPr="00923AE5">
              <w:rPr>
                <w:rFonts w:asciiTheme="minorHAnsi" w:hAnsiTheme="minorHAnsi" w:cstheme="minorHAnsi"/>
                <w:b/>
                <w:bCs/>
                <w:color w:val="800000"/>
              </w:rPr>
              <w:t>C</w:t>
            </w:r>
          </w:p>
        </w:tc>
        <w:tc>
          <w:tcPr>
            <w:tcW w:w="1276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C8361E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800000"/>
              </w:rPr>
            </w:pPr>
            <w:r w:rsidRPr="00923AE5">
              <w:rPr>
                <w:rFonts w:asciiTheme="minorHAnsi" w:hAnsiTheme="minorHAnsi" w:cstheme="minorHAnsi"/>
                <w:b/>
                <w:bCs/>
                <w:color w:val="800000"/>
              </w:rPr>
              <w:t>D</w:t>
            </w:r>
          </w:p>
        </w:tc>
        <w:tc>
          <w:tcPr>
            <w:tcW w:w="1275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D10A98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800000"/>
              </w:rPr>
            </w:pPr>
            <w:r w:rsidRPr="00923AE5">
              <w:rPr>
                <w:rFonts w:asciiTheme="minorHAnsi" w:hAnsiTheme="minorHAnsi" w:cstheme="minorHAnsi"/>
                <w:b/>
                <w:bCs/>
                <w:color w:val="800000"/>
              </w:rPr>
              <w:t>E</w:t>
            </w:r>
          </w:p>
        </w:tc>
        <w:tc>
          <w:tcPr>
            <w:tcW w:w="1418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904010" w14:textId="5DCFF44F" w:rsidR="00BE51C5" w:rsidRPr="00923AE5" w:rsidRDefault="00EE6691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color w:val="800000"/>
              </w:rPr>
            </w:pPr>
            <w:r>
              <w:rPr>
                <w:rFonts w:asciiTheme="minorHAnsi" w:hAnsiTheme="minorHAnsi" w:cstheme="minorHAnsi"/>
                <w:b/>
                <w:bCs/>
                <w:color w:val="800000"/>
              </w:rPr>
              <w:t>F</w:t>
            </w:r>
          </w:p>
        </w:tc>
      </w:tr>
      <w:tr w:rsidR="00BE51C5" w:rsidRPr="00923AE5" w14:paraId="1E0CB0F2" w14:textId="77777777" w:rsidTr="001A7B2D">
        <w:trPr>
          <w:trHeight w:val="75"/>
          <w:jc w:val="center"/>
        </w:trPr>
        <w:tc>
          <w:tcPr>
            <w:tcW w:w="423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ACBBB06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1</w:t>
            </w:r>
          </w:p>
        </w:tc>
        <w:tc>
          <w:tcPr>
            <w:tcW w:w="5242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4D2BAC9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923AE5">
              <w:rPr>
                <w:rFonts w:asciiTheme="minorHAnsi" w:hAnsiTheme="minorHAnsi" w:cstheme="minorHAnsi"/>
              </w:rPr>
              <w:t xml:space="preserve">Wymazówka testowa do oznaczania czystości powierzchni na podstawie pomiaru ATP, </w:t>
            </w:r>
            <w:r w:rsidRPr="00923AE5">
              <w:rPr>
                <w:rFonts w:asciiTheme="minorHAnsi" w:hAnsiTheme="minorHAnsi" w:cstheme="minorHAnsi"/>
                <w:color w:val="000000"/>
              </w:rPr>
              <w:t xml:space="preserve">kompatybilna z luminometrem </w:t>
            </w:r>
            <w:r w:rsidRPr="00923AE5">
              <w:rPr>
                <w:rFonts w:asciiTheme="minorHAnsi" w:hAnsiTheme="minorHAnsi" w:cstheme="minorHAnsi"/>
              </w:rPr>
              <w:t>EnSure Touch, op. 100 sztuk, (produkt rekomendowany – UltraSnap</w:t>
            </w:r>
            <w:r w:rsidRPr="00923AE5">
              <w:rPr>
                <w:rFonts w:asciiTheme="minorHAnsi" w:hAnsiTheme="minorHAnsi" w:cstheme="minorHAnsi"/>
                <w:vertAlign w:val="superscript"/>
              </w:rPr>
              <w:t>TM</w:t>
            </w:r>
            <w:r>
              <w:rPr>
                <w:rFonts w:asciiTheme="minorHAnsi" w:hAnsiTheme="minorHAnsi" w:cstheme="minorHAnsi"/>
              </w:rPr>
              <w:t>, fimy</w:t>
            </w:r>
            <w:r w:rsidRPr="00923AE5">
              <w:rPr>
                <w:rFonts w:asciiTheme="minorHAnsi" w:hAnsiTheme="minorHAnsi" w:cstheme="minorHAnsi"/>
              </w:rPr>
              <w:t xml:space="preserve"> Hygiena</w:t>
            </w:r>
            <w:r>
              <w:rPr>
                <w:rFonts w:asciiTheme="minorHAnsi" w:hAnsiTheme="minorHAnsi" w:cstheme="minorHAnsi"/>
              </w:rPr>
              <w:t xml:space="preserve"> lub równoważny</w:t>
            </w:r>
            <w:r w:rsidRPr="00923AE5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3547030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op.</w:t>
            </w:r>
          </w:p>
        </w:tc>
        <w:tc>
          <w:tcPr>
            <w:tcW w:w="127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96099A3" w14:textId="645B874C" w:rsidR="00BE51C5" w:rsidRPr="00923AE5" w:rsidRDefault="00270553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127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9F2BE87" w14:textId="693DAA08" w:rsidR="00BE51C5" w:rsidRPr="00923AE5" w:rsidRDefault="00606526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418" w:type="dxa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08449B6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BE51C5" w:rsidRPr="00923AE5" w14:paraId="54450439" w14:textId="77777777" w:rsidTr="001A7B2D">
        <w:trPr>
          <w:trHeight w:val="75"/>
          <w:jc w:val="center"/>
        </w:trPr>
        <w:tc>
          <w:tcPr>
            <w:tcW w:w="423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7ED080E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2</w:t>
            </w:r>
          </w:p>
        </w:tc>
        <w:tc>
          <w:tcPr>
            <w:tcW w:w="5242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B5B009E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 xml:space="preserve">Wymazówka namnażająca do oznaczania ogólnej liczby drobnoustrojów, kompatybilna z luminometrem </w:t>
            </w:r>
            <w:r w:rsidRPr="00923AE5">
              <w:rPr>
                <w:rFonts w:asciiTheme="minorHAnsi" w:hAnsiTheme="minorHAnsi" w:cstheme="minorHAnsi"/>
              </w:rPr>
              <w:t>EnSure Touch. Umożliwia otrzymanie wyniku w jednostkach tworzących kolonie, czas inkubacji 7 godzin, op. 100 sztuk, (produkt rekomendowany – MicroSnap</w:t>
            </w:r>
            <w:r w:rsidRPr="00923AE5">
              <w:rPr>
                <w:rFonts w:asciiTheme="minorHAnsi" w:hAnsiTheme="minorHAnsi" w:cstheme="minorHAnsi"/>
                <w:vertAlign w:val="superscript"/>
              </w:rPr>
              <w:t xml:space="preserve">TM </w:t>
            </w:r>
            <w:r w:rsidRPr="00923AE5">
              <w:rPr>
                <w:rFonts w:asciiTheme="minorHAnsi" w:hAnsiTheme="minorHAnsi" w:cstheme="minorHAnsi"/>
              </w:rPr>
              <w:t>Total Viable Count – total enrichment device,</w:t>
            </w:r>
            <w:r>
              <w:rPr>
                <w:rFonts w:asciiTheme="minorHAnsi" w:hAnsiTheme="minorHAnsi" w:cstheme="minorHAnsi"/>
              </w:rPr>
              <w:t xml:space="preserve"> fimy</w:t>
            </w:r>
            <w:r w:rsidRPr="00923AE5">
              <w:rPr>
                <w:rFonts w:asciiTheme="minorHAnsi" w:hAnsiTheme="minorHAnsi" w:cstheme="minorHAnsi"/>
              </w:rPr>
              <w:t xml:space="preserve"> Hygiena</w:t>
            </w:r>
            <w:r>
              <w:rPr>
                <w:rFonts w:asciiTheme="minorHAnsi" w:hAnsiTheme="minorHAnsi" w:cstheme="minorHAnsi"/>
              </w:rPr>
              <w:t xml:space="preserve"> lub </w:t>
            </w:r>
            <w:r>
              <w:rPr>
                <w:rFonts w:asciiTheme="minorHAnsi" w:hAnsiTheme="minorHAnsi" w:cstheme="minorHAnsi"/>
              </w:rPr>
              <w:lastRenderedPageBreak/>
              <w:t>równoważny</w:t>
            </w:r>
            <w:r w:rsidRPr="00923AE5">
              <w:rPr>
                <w:rFonts w:asciiTheme="minorHAnsi" w:hAnsiTheme="minorHAnsi" w:cstheme="minorHAnsi"/>
              </w:rPr>
              <w:t>), do stosowania razem z wymazówką testową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D3366B8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lastRenderedPageBreak/>
              <w:t>op.</w:t>
            </w:r>
          </w:p>
        </w:tc>
        <w:tc>
          <w:tcPr>
            <w:tcW w:w="127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7F878F5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127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2454039" w14:textId="432DDC81" w:rsidR="00BE51C5" w:rsidRPr="00923AE5" w:rsidRDefault="00606526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418" w:type="dxa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5BD8FDF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BE51C5" w:rsidRPr="00923AE5" w14:paraId="4E36740D" w14:textId="77777777" w:rsidTr="001A7B2D">
        <w:trPr>
          <w:trHeight w:val="75"/>
          <w:jc w:val="center"/>
        </w:trPr>
        <w:tc>
          <w:tcPr>
            <w:tcW w:w="423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6BFF0F8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3</w:t>
            </w:r>
          </w:p>
        </w:tc>
        <w:tc>
          <w:tcPr>
            <w:tcW w:w="5242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C8C5A5F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 xml:space="preserve">Wymazówka testowa do oznaczania ogólnej liczby drobnoustrojów, kompatybilna z luminometrem </w:t>
            </w:r>
            <w:r w:rsidRPr="00923AE5">
              <w:rPr>
                <w:rFonts w:asciiTheme="minorHAnsi" w:hAnsiTheme="minorHAnsi" w:cstheme="minorHAnsi"/>
              </w:rPr>
              <w:t>EnSure Touch. Umożliwia otrzymanie wyniku w jednostkach tworzących kolonie, op. 100 sztuk, (produkt rekomendowany – MicroSnap</w:t>
            </w:r>
            <w:r w:rsidRPr="00923AE5">
              <w:rPr>
                <w:rFonts w:asciiTheme="minorHAnsi" w:hAnsiTheme="minorHAnsi" w:cstheme="minorHAnsi"/>
                <w:vertAlign w:val="superscript"/>
              </w:rPr>
              <w:t xml:space="preserve">TM </w:t>
            </w:r>
            <w:r w:rsidRPr="00923AE5">
              <w:rPr>
                <w:rFonts w:asciiTheme="minorHAnsi" w:hAnsiTheme="minorHAnsi" w:cstheme="minorHAnsi"/>
              </w:rPr>
              <w:t xml:space="preserve">Total Viable Count – total detection device, </w:t>
            </w:r>
            <w:r>
              <w:rPr>
                <w:rFonts w:asciiTheme="minorHAnsi" w:hAnsiTheme="minorHAnsi" w:cstheme="minorHAnsi"/>
              </w:rPr>
              <w:t xml:space="preserve">firmy </w:t>
            </w:r>
            <w:r w:rsidRPr="00923AE5">
              <w:rPr>
                <w:rFonts w:asciiTheme="minorHAnsi" w:hAnsiTheme="minorHAnsi" w:cstheme="minorHAnsi"/>
              </w:rPr>
              <w:t>Hygiena</w:t>
            </w:r>
            <w:r>
              <w:rPr>
                <w:rFonts w:asciiTheme="minorHAnsi" w:hAnsiTheme="minorHAnsi" w:cstheme="minorHAnsi"/>
              </w:rPr>
              <w:t xml:space="preserve"> lub równoważny</w:t>
            </w:r>
            <w:r w:rsidRPr="00923AE5">
              <w:rPr>
                <w:rFonts w:asciiTheme="minorHAnsi" w:hAnsiTheme="minorHAnsi" w:cstheme="minorHAnsi"/>
              </w:rPr>
              <w:t>), do stosowania razem z wymazówką namnażającą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F73C726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op.</w:t>
            </w:r>
          </w:p>
        </w:tc>
        <w:tc>
          <w:tcPr>
            <w:tcW w:w="127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7ABF870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127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B66AF70" w14:textId="0EC6DDF3" w:rsidR="00BE51C5" w:rsidRPr="00923AE5" w:rsidRDefault="00606526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418" w:type="dxa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D6531DC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BE51C5" w:rsidRPr="00923AE5" w14:paraId="1B025A3C" w14:textId="77777777" w:rsidTr="001A7B2D">
        <w:trPr>
          <w:trHeight w:val="75"/>
          <w:jc w:val="center"/>
        </w:trPr>
        <w:tc>
          <w:tcPr>
            <w:tcW w:w="423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A0EFA3B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4</w:t>
            </w:r>
          </w:p>
        </w:tc>
        <w:tc>
          <w:tcPr>
            <w:tcW w:w="5242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BA2654D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 xml:space="preserve">Wymazówka namnażająca do oznaczania Enterobacteriaceae na podstawie fotonów światła generowanych w wyniku oddziaływania enzymu/enzymów specyficznych dla EB, ze specyficznym substratem, kompatybilna z luminometrem </w:t>
            </w:r>
            <w:r w:rsidRPr="00923AE5">
              <w:rPr>
                <w:rFonts w:asciiTheme="minorHAnsi" w:hAnsiTheme="minorHAnsi" w:cstheme="minorHAnsi"/>
              </w:rPr>
              <w:t>EnSure Touch</w:t>
            </w:r>
            <w:r w:rsidRPr="00923AE5">
              <w:rPr>
                <w:rFonts w:asciiTheme="minorHAnsi" w:hAnsiTheme="minorHAnsi" w:cstheme="minorHAnsi"/>
                <w:color w:val="000000"/>
              </w:rPr>
              <w:t xml:space="preserve">. </w:t>
            </w:r>
            <w:r w:rsidRPr="00923AE5">
              <w:rPr>
                <w:rFonts w:asciiTheme="minorHAnsi" w:hAnsiTheme="minorHAnsi" w:cstheme="minorHAnsi"/>
              </w:rPr>
              <w:t>Umożliwia otrzymanie wyniku w jednostkach tworzących kolonie</w:t>
            </w:r>
            <w:r w:rsidRPr="00923AE5">
              <w:rPr>
                <w:rFonts w:asciiTheme="minorHAnsi" w:hAnsiTheme="minorHAnsi" w:cstheme="minorHAnsi"/>
                <w:color w:val="000000"/>
              </w:rPr>
              <w:t>, czas inkubacji 6-8 godzin, op. 100 sztuk, (produkt rekomendowany - MicroSnap</w:t>
            </w:r>
            <w:r w:rsidRPr="00923AE5">
              <w:rPr>
                <w:rFonts w:asciiTheme="minorHAnsi" w:hAnsiTheme="minorHAnsi" w:cstheme="minorHAnsi"/>
                <w:color w:val="000000"/>
                <w:vertAlign w:val="superscript"/>
              </w:rPr>
              <w:t xml:space="preserve">TM </w:t>
            </w:r>
            <w:r w:rsidRPr="00923AE5">
              <w:rPr>
                <w:rFonts w:asciiTheme="minorHAnsi" w:hAnsiTheme="minorHAnsi" w:cstheme="minorHAnsi"/>
                <w:color w:val="000000"/>
              </w:rPr>
              <w:t xml:space="preserve"> Enterobacteriaceae – enrichment device, </w:t>
            </w:r>
            <w:r>
              <w:rPr>
                <w:rFonts w:asciiTheme="minorHAnsi" w:hAnsiTheme="minorHAnsi" w:cstheme="minorHAnsi"/>
                <w:color w:val="000000"/>
              </w:rPr>
              <w:t xml:space="preserve">firmy </w:t>
            </w:r>
            <w:r w:rsidRPr="00923AE5">
              <w:rPr>
                <w:rFonts w:asciiTheme="minorHAnsi" w:hAnsiTheme="minorHAnsi" w:cstheme="minorHAnsi"/>
                <w:color w:val="000000"/>
              </w:rPr>
              <w:t>Hygiena</w:t>
            </w:r>
            <w:r>
              <w:rPr>
                <w:rFonts w:asciiTheme="minorHAnsi" w:hAnsiTheme="minorHAnsi" w:cstheme="minorHAnsi"/>
              </w:rPr>
              <w:t xml:space="preserve"> lub równoważny</w:t>
            </w:r>
            <w:r w:rsidRPr="00923AE5">
              <w:rPr>
                <w:rFonts w:asciiTheme="minorHAnsi" w:hAnsiTheme="minorHAnsi" w:cstheme="minorHAnsi"/>
                <w:color w:val="000000"/>
              </w:rPr>
              <w:t>), do stosowania razem z wymazówką testową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01519D5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op.</w:t>
            </w:r>
          </w:p>
        </w:tc>
        <w:tc>
          <w:tcPr>
            <w:tcW w:w="127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48CD892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127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A5D2ADD" w14:textId="52A313CC" w:rsidR="00BE51C5" w:rsidRPr="00923AE5" w:rsidRDefault="00606526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418" w:type="dxa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3422141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BE51C5" w:rsidRPr="00923AE5" w14:paraId="2B0489F3" w14:textId="77777777" w:rsidTr="001A7B2D">
        <w:trPr>
          <w:trHeight w:val="75"/>
          <w:jc w:val="center"/>
        </w:trPr>
        <w:tc>
          <w:tcPr>
            <w:tcW w:w="423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44C7C4D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5</w:t>
            </w:r>
          </w:p>
        </w:tc>
        <w:tc>
          <w:tcPr>
            <w:tcW w:w="5242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54971E9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 xml:space="preserve">Wymazówka testowa do oznaczania Enterobacteriaceae na podstawie fotonów światła generowanych w wyniku oddziaływania enzymu/enzymów specyficznych dla EB, ze specyficznym substratem, kompatybilna z luminometrem </w:t>
            </w:r>
            <w:r w:rsidRPr="00923AE5">
              <w:rPr>
                <w:rFonts w:asciiTheme="minorHAnsi" w:hAnsiTheme="minorHAnsi" w:cstheme="minorHAnsi"/>
              </w:rPr>
              <w:t>EnSure Touch</w:t>
            </w:r>
            <w:r w:rsidRPr="00923AE5">
              <w:rPr>
                <w:rFonts w:asciiTheme="minorHAnsi" w:hAnsiTheme="minorHAnsi" w:cstheme="minorHAnsi"/>
                <w:color w:val="000000"/>
              </w:rPr>
              <w:t xml:space="preserve">. </w:t>
            </w:r>
            <w:r w:rsidRPr="00923AE5">
              <w:rPr>
                <w:rFonts w:asciiTheme="minorHAnsi" w:hAnsiTheme="minorHAnsi" w:cstheme="minorHAnsi"/>
              </w:rPr>
              <w:t>Umożliwia otrzymanie wyniku w jednostkach tworzących kolonie</w:t>
            </w:r>
            <w:r w:rsidRPr="00923AE5">
              <w:rPr>
                <w:rFonts w:asciiTheme="minorHAnsi" w:hAnsiTheme="minorHAnsi" w:cstheme="minorHAnsi"/>
                <w:color w:val="000000"/>
              </w:rPr>
              <w:t>, op. 100 sztuk, (produkt rekomendowany - MicroSnap</w:t>
            </w:r>
            <w:r w:rsidRPr="00923AE5">
              <w:rPr>
                <w:rFonts w:asciiTheme="minorHAnsi" w:hAnsiTheme="minorHAnsi" w:cstheme="minorHAnsi"/>
                <w:color w:val="000000"/>
                <w:vertAlign w:val="superscript"/>
              </w:rPr>
              <w:t xml:space="preserve">TM </w:t>
            </w:r>
            <w:r w:rsidRPr="00923AE5">
              <w:rPr>
                <w:rFonts w:asciiTheme="minorHAnsi" w:hAnsiTheme="minorHAnsi" w:cstheme="minorHAnsi"/>
                <w:color w:val="000000"/>
              </w:rPr>
              <w:t xml:space="preserve"> Enterobacteriaceae – detection device, </w:t>
            </w:r>
            <w:r>
              <w:rPr>
                <w:rFonts w:asciiTheme="minorHAnsi" w:hAnsiTheme="minorHAnsi" w:cstheme="minorHAnsi"/>
                <w:color w:val="000000"/>
              </w:rPr>
              <w:t xml:space="preserve">firmy </w:t>
            </w:r>
            <w:r w:rsidRPr="00923AE5">
              <w:rPr>
                <w:rFonts w:asciiTheme="minorHAnsi" w:hAnsiTheme="minorHAnsi" w:cstheme="minorHAnsi"/>
                <w:color w:val="000000"/>
              </w:rPr>
              <w:t>Hygiena</w:t>
            </w:r>
            <w:r>
              <w:rPr>
                <w:rFonts w:asciiTheme="minorHAnsi" w:hAnsiTheme="minorHAnsi" w:cstheme="minorHAnsi"/>
              </w:rPr>
              <w:t xml:space="preserve"> lub równoważny</w:t>
            </w:r>
            <w:r w:rsidRPr="00923AE5">
              <w:rPr>
                <w:rFonts w:asciiTheme="minorHAnsi" w:hAnsiTheme="minorHAnsi" w:cstheme="minorHAnsi"/>
                <w:color w:val="000000"/>
              </w:rPr>
              <w:t>), do stosowania razem z wymazówką namnażajacą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DA3CC9D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op.</w:t>
            </w:r>
          </w:p>
        </w:tc>
        <w:tc>
          <w:tcPr>
            <w:tcW w:w="127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FED7C1F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127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4BFB057" w14:textId="4CE2E33E" w:rsidR="00BE51C5" w:rsidRPr="00923AE5" w:rsidRDefault="00606526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418" w:type="dxa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8DCD5D7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BE51C5" w:rsidRPr="00923AE5" w14:paraId="7F92A8A6" w14:textId="77777777" w:rsidTr="001A7B2D">
        <w:trPr>
          <w:trHeight w:val="465"/>
          <w:jc w:val="center"/>
        </w:trPr>
        <w:tc>
          <w:tcPr>
            <w:tcW w:w="423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82CF7E1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6</w:t>
            </w:r>
          </w:p>
        </w:tc>
        <w:tc>
          <w:tcPr>
            <w:tcW w:w="5242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02E7351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 xml:space="preserve">Wymazówka testowa do wykrywania Salmonella w środowisku ciekłego medium złożonego z akceleratorów wzrostu i związków chromogennych, reagujących selektywnie z Salmonella spp., </w:t>
            </w:r>
            <w:r w:rsidRPr="00923AE5">
              <w:rPr>
                <w:rFonts w:asciiTheme="minorHAnsi" w:hAnsiTheme="minorHAnsi" w:cstheme="minorHAnsi"/>
              </w:rPr>
              <w:t xml:space="preserve">kompatybilna z luminometrem EnSure Touch. Wynik podawany w postaci zmiany koloru, czas inkubacji 24-48 godziny, op. 50 sztuk, (produkt rekomendowany – InSite Salmonella Test, </w:t>
            </w:r>
            <w:r>
              <w:rPr>
                <w:rFonts w:asciiTheme="minorHAnsi" w:hAnsiTheme="minorHAnsi" w:cstheme="minorHAnsi"/>
              </w:rPr>
              <w:t xml:space="preserve">firmy </w:t>
            </w:r>
            <w:r w:rsidRPr="00923AE5">
              <w:rPr>
                <w:rFonts w:asciiTheme="minorHAnsi" w:hAnsiTheme="minorHAnsi" w:cstheme="minorHAnsi"/>
              </w:rPr>
              <w:t>Hygiena</w:t>
            </w:r>
            <w:r>
              <w:rPr>
                <w:rFonts w:asciiTheme="minorHAnsi" w:hAnsiTheme="minorHAnsi" w:cstheme="minorHAnsi"/>
              </w:rPr>
              <w:t xml:space="preserve"> lub równoważny</w:t>
            </w:r>
            <w:r w:rsidRPr="00923AE5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10AB894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op.</w:t>
            </w:r>
          </w:p>
        </w:tc>
        <w:tc>
          <w:tcPr>
            <w:tcW w:w="127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357CA8E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127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A025352" w14:textId="0AF03C91" w:rsidR="00BE51C5" w:rsidRPr="00923AE5" w:rsidRDefault="00606526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418" w:type="dxa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643514C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BE51C5" w:rsidRPr="00923AE5" w14:paraId="2DAC5F64" w14:textId="77777777" w:rsidTr="001A7B2D">
        <w:trPr>
          <w:trHeight w:val="75"/>
          <w:jc w:val="center"/>
        </w:trPr>
        <w:tc>
          <w:tcPr>
            <w:tcW w:w="423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85CD28E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7</w:t>
            </w:r>
          </w:p>
        </w:tc>
        <w:tc>
          <w:tcPr>
            <w:tcW w:w="5242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C065AF0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923AE5">
              <w:rPr>
                <w:rFonts w:asciiTheme="minorHAnsi" w:hAnsiTheme="minorHAnsi" w:cstheme="minorHAnsi"/>
              </w:rPr>
              <w:t>Wymazówka testowa do oznaczania czystości próbek ciekłych na podstawie pomiaru wolnego ATP, kompatybilna z luminometrem EnSure Touch, op. 100 sztuk, (produkt rekomendowany – AquaSnap</w:t>
            </w:r>
            <w:r w:rsidRPr="00923AE5">
              <w:rPr>
                <w:rFonts w:asciiTheme="minorHAnsi" w:hAnsiTheme="minorHAnsi" w:cstheme="minorHAnsi"/>
                <w:vertAlign w:val="superscript"/>
              </w:rPr>
              <w:t xml:space="preserve">TM </w:t>
            </w:r>
            <w:r w:rsidRPr="00923AE5">
              <w:rPr>
                <w:rFonts w:asciiTheme="minorHAnsi" w:hAnsiTheme="minorHAnsi" w:cstheme="minorHAnsi"/>
              </w:rPr>
              <w:lastRenderedPageBreak/>
              <w:t xml:space="preserve">Free, </w:t>
            </w:r>
            <w:r>
              <w:rPr>
                <w:rFonts w:asciiTheme="minorHAnsi" w:hAnsiTheme="minorHAnsi" w:cstheme="minorHAnsi"/>
              </w:rPr>
              <w:t xml:space="preserve">firmy </w:t>
            </w:r>
            <w:r w:rsidRPr="00923AE5">
              <w:rPr>
                <w:rFonts w:asciiTheme="minorHAnsi" w:hAnsiTheme="minorHAnsi" w:cstheme="minorHAnsi"/>
              </w:rPr>
              <w:t>Hygiena</w:t>
            </w:r>
            <w:r>
              <w:rPr>
                <w:rFonts w:asciiTheme="minorHAnsi" w:hAnsiTheme="minorHAnsi" w:cstheme="minorHAnsi"/>
              </w:rPr>
              <w:t xml:space="preserve"> lub równoważny</w:t>
            </w:r>
            <w:r w:rsidRPr="00923AE5">
              <w:rPr>
                <w:rFonts w:asciiTheme="minorHAnsi" w:hAnsiTheme="minorHAnsi" w:cstheme="minorHAnsi"/>
              </w:rPr>
              <w:t>), do stosowania razem z wymazówką testową AquaSnap</w:t>
            </w:r>
            <w:r w:rsidRPr="00923AE5">
              <w:rPr>
                <w:rFonts w:asciiTheme="minorHAnsi" w:hAnsiTheme="minorHAnsi" w:cstheme="minorHAnsi"/>
                <w:vertAlign w:val="superscript"/>
              </w:rPr>
              <w:t xml:space="preserve">TM </w:t>
            </w:r>
            <w:r w:rsidRPr="00923AE5"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ADBA2B8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lastRenderedPageBreak/>
              <w:t>op.</w:t>
            </w:r>
          </w:p>
        </w:tc>
        <w:tc>
          <w:tcPr>
            <w:tcW w:w="127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6FE5E82" w14:textId="6A543FF9" w:rsidR="00BE51C5" w:rsidRPr="00923AE5" w:rsidRDefault="00270553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127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77C9031" w14:textId="14472E2A" w:rsidR="00BE51C5" w:rsidRPr="00923AE5" w:rsidRDefault="00606526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418" w:type="dxa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0B4A862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BE51C5" w:rsidRPr="00923AE5" w14:paraId="3B344BF1" w14:textId="77777777" w:rsidTr="001A7B2D">
        <w:trPr>
          <w:trHeight w:val="75"/>
          <w:jc w:val="center"/>
        </w:trPr>
        <w:tc>
          <w:tcPr>
            <w:tcW w:w="423" w:type="dxa"/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D4441D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923AE5">
              <w:rPr>
                <w:rFonts w:asciiTheme="minorHAnsi" w:hAnsiTheme="minorHAnsi" w:cstheme="minorHAnsi"/>
                <w:b/>
                <w:bCs/>
              </w:rPr>
              <w:t>8</w:t>
            </w:r>
          </w:p>
        </w:tc>
        <w:tc>
          <w:tcPr>
            <w:tcW w:w="5242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245E823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</w:rPr>
              <w:t>Wymazówka testowa do oznaczania czystości próbek ciekłych na podstawie pomiaru całkowitego ATP, kompatybilna z luminometrem EnSure Touch, op. 100 sztuk, (produkt rekomendowany – AquaSnap</w:t>
            </w:r>
            <w:r w:rsidRPr="00923AE5">
              <w:rPr>
                <w:rFonts w:asciiTheme="minorHAnsi" w:hAnsiTheme="minorHAnsi" w:cstheme="minorHAnsi"/>
                <w:vertAlign w:val="superscript"/>
              </w:rPr>
              <w:t xml:space="preserve">TM </w:t>
            </w:r>
            <w:r w:rsidRPr="00923AE5">
              <w:rPr>
                <w:rFonts w:asciiTheme="minorHAnsi" w:hAnsiTheme="minorHAnsi" w:cstheme="minorHAnsi"/>
              </w:rPr>
              <w:t xml:space="preserve">Total, </w:t>
            </w:r>
            <w:r>
              <w:rPr>
                <w:rFonts w:asciiTheme="minorHAnsi" w:hAnsiTheme="minorHAnsi" w:cstheme="minorHAnsi"/>
              </w:rPr>
              <w:t xml:space="preserve">firmy </w:t>
            </w:r>
            <w:r w:rsidRPr="00923AE5">
              <w:rPr>
                <w:rFonts w:asciiTheme="minorHAnsi" w:hAnsiTheme="minorHAnsi" w:cstheme="minorHAnsi"/>
              </w:rPr>
              <w:t>Hygiena</w:t>
            </w:r>
            <w:r>
              <w:rPr>
                <w:rFonts w:asciiTheme="minorHAnsi" w:hAnsiTheme="minorHAnsi" w:cstheme="minorHAnsi"/>
              </w:rPr>
              <w:t xml:space="preserve"> lub równoważny</w:t>
            </w:r>
            <w:r w:rsidRPr="00923AE5">
              <w:rPr>
                <w:rFonts w:asciiTheme="minorHAnsi" w:hAnsiTheme="minorHAnsi" w:cstheme="minorHAnsi"/>
              </w:rPr>
              <w:t>), do stosowania razem z wymazówką testową AquaSnap</w:t>
            </w:r>
            <w:r w:rsidRPr="00923AE5">
              <w:rPr>
                <w:rFonts w:asciiTheme="minorHAnsi" w:hAnsiTheme="minorHAnsi" w:cstheme="minorHAnsi"/>
                <w:vertAlign w:val="superscript"/>
              </w:rPr>
              <w:t xml:space="preserve">TM </w:t>
            </w:r>
            <w:r w:rsidRPr="00923AE5">
              <w:rPr>
                <w:rFonts w:asciiTheme="minorHAnsi" w:hAnsiTheme="minorHAnsi" w:cstheme="minorHAnsi"/>
              </w:rPr>
              <w:t>Free</w:t>
            </w:r>
          </w:p>
        </w:tc>
        <w:tc>
          <w:tcPr>
            <w:tcW w:w="851" w:type="dxa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EE74F8C" w14:textId="77777777" w:rsidR="00BE51C5" w:rsidRPr="00923AE5" w:rsidRDefault="00BE51C5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923AE5">
              <w:rPr>
                <w:rFonts w:asciiTheme="minorHAnsi" w:hAnsiTheme="minorHAnsi" w:cstheme="minorHAnsi"/>
                <w:color w:val="000000"/>
              </w:rPr>
              <w:t>op.</w:t>
            </w:r>
          </w:p>
        </w:tc>
        <w:tc>
          <w:tcPr>
            <w:tcW w:w="127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AE3769E" w14:textId="4A867D98" w:rsidR="00BE51C5" w:rsidRPr="00923AE5" w:rsidRDefault="00270553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127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34A4D2F" w14:textId="5AA5978A" w:rsidR="00BE51C5" w:rsidRPr="00923AE5" w:rsidRDefault="00606526" w:rsidP="00C66E79">
            <w:pPr>
              <w:spacing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TAK</w:t>
            </w:r>
          </w:p>
        </w:tc>
        <w:tc>
          <w:tcPr>
            <w:tcW w:w="1418" w:type="dxa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47FF059" w14:textId="77777777" w:rsidR="00BE51C5" w:rsidRPr="00923AE5" w:rsidRDefault="00BE51C5" w:rsidP="00C66E7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273F5137" w14:textId="77777777" w:rsidR="00BE51C5" w:rsidRPr="006938C1" w:rsidRDefault="00BE51C5" w:rsidP="001A7B2D">
      <w:pPr>
        <w:spacing w:after="160" w:line="276" w:lineRule="auto"/>
        <w:ind w:left="720"/>
        <w:jc w:val="left"/>
      </w:pPr>
    </w:p>
    <w:p w14:paraId="259334FD" w14:textId="0DA780D3" w:rsidR="00141F21" w:rsidRPr="008D6FF4" w:rsidRDefault="00141F21" w:rsidP="0004562E">
      <w:pPr>
        <w:spacing w:line="276" w:lineRule="auto"/>
      </w:pPr>
      <w:r w:rsidRPr="008D6FF4">
        <w:rPr>
          <w:b/>
          <w:i/>
        </w:rPr>
        <w:t>UWAGA: zabrania się dokonywania zmian przez Oferentów w poniższej tabeli, w kolumnie: CECHA/ PARAMETR/ WŁAŚCIWOŚĆ</w:t>
      </w:r>
      <w:r w:rsidRPr="008D6FF4">
        <w:rPr>
          <w:b/>
          <w:bCs/>
        </w:rPr>
        <w:t xml:space="preserve"> oraz WARTOŚĆ/ SPEŁNIENIE WYMOGU/</w:t>
      </w:r>
      <w:r w:rsidR="00AC72F1" w:rsidRPr="008D6FF4">
        <w:br/>
      </w:r>
    </w:p>
    <w:p w14:paraId="77F278FD" w14:textId="77777777" w:rsidR="00654436" w:rsidRPr="008D6FF4" w:rsidRDefault="00654436" w:rsidP="00E94049">
      <w:pPr>
        <w:numPr>
          <w:ilvl w:val="0"/>
          <w:numId w:val="16"/>
        </w:numPr>
        <w:spacing w:after="160" w:line="276" w:lineRule="auto"/>
        <w:jc w:val="left"/>
      </w:pPr>
      <w:r w:rsidRPr="008D6FF4">
        <w:t>Załącznikami do niniejszego formularza oferty stanowiącymi integralną część oferty są:</w:t>
      </w:r>
    </w:p>
    <w:p w14:paraId="2C188B41" w14:textId="77777777" w:rsidR="00654436" w:rsidRPr="008D6FF4" w:rsidRDefault="00654436" w:rsidP="00E94049">
      <w:pPr>
        <w:pStyle w:val="Akapitzlist"/>
        <w:numPr>
          <w:ilvl w:val="0"/>
          <w:numId w:val="17"/>
        </w:numPr>
        <w:spacing w:after="160" w:line="276" w:lineRule="auto"/>
        <w:jc w:val="left"/>
      </w:pPr>
      <w:r w:rsidRPr="008D6FF4">
        <w:t>………………………………………………………………………………</w:t>
      </w:r>
    </w:p>
    <w:p w14:paraId="3F56752D" w14:textId="019AF637" w:rsidR="00654436" w:rsidRPr="00142463" w:rsidRDefault="00654436" w:rsidP="00142463">
      <w:pPr>
        <w:pStyle w:val="Akapitzlist"/>
        <w:numPr>
          <w:ilvl w:val="0"/>
          <w:numId w:val="17"/>
        </w:numPr>
        <w:spacing w:after="160" w:line="276" w:lineRule="auto"/>
        <w:jc w:val="left"/>
        <w:rPr>
          <w:i/>
          <w:iCs/>
          <w:color w:val="000000"/>
        </w:rPr>
      </w:pPr>
      <w:r w:rsidRPr="008D6FF4">
        <w:t>………………………………………………………………………………</w:t>
      </w:r>
    </w:p>
    <w:p w14:paraId="32C32698" w14:textId="22F14FB3" w:rsidR="00654436" w:rsidRPr="008D6FF4" w:rsidRDefault="00654436" w:rsidP="0004562E">
      <w:pPr>
        <w:pStyle w:val="qowt-stl-standardowy"/>
        <w:shd w:val="clear" w:color="auto" w:fill="FFFFFF"/>
        <w:spacing w:before="0" w:beforeAutospacing="0" w:after="0" w:afterAutospacing="0" w:line="276" w:lineRule="auto"/>
        <w:ind w:left="720"/>
        <w:jc w:val="right"/>
        <w:rPr>
          <w:color w:val="000000"/>
        </w:rPr>
      </w:pPr>
      <w:r w:rsidRPr="008D6FF4">
        <w:rPr>
          <w:i/>
          <w:iCs/>
          <w:color w:val="000000"/>
        </w:rPr>
        <w:t>Miejscowość ............................, dnia ....................................20.. roku.</w:t>
      </w:r>
    </w:p>
    <w:p w14:paraId="03AC6FF6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60"/>
        <w:jc w:val="right"/>
        <w:rPr>
          <w:color w:val="000000"/>
        </w:rPr>
      </w:pPr>
      <w:r w:rsidRPr="008D6FF4">
        <w:rPr>
          <w:i/>
          <w:iCs/>
          <w:color w:val="000000"/>
        </w:rPr>
        <w:br/>
        <w:t>........................................................................</w:t>
      </w:r>
    </w:p>
    <w:p w14:paraId="094FE293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552" w:firstLine="348"/>
        <w:jc w:val="center"/>
        <w:rPr>
          <w:color w:val="000000"/>
        </w:rPr>
      </w:pPr>
      <w:r w:rsidRPr="008D6FF4">
        <w:rPr>
          <w:i/>
          <w:iCs/>
          <w:color w:val="000000"/>
        </w:rPr>
        <w:t>(pieczęć i podpis osoby uprawnionej do</w:t>
      </w:r>
    </w:p>
    <w:p w14:paraId="58B3C957" w14:textId="77777777" w:rsidR="00654436" w:rsidRPr="008D6FF4" w:rsidRDefault="00654436" w:rsidP="00E94049">
      <w:pPr>
        <w:pStyle w:val="qowt-stl-tekstpodstawowywcity2"/>
        <w:shd w:val="clear" w:color="auto" w:fill="FFFFFF"/>
        <w:spacing w:before="0" w:beforeAutospacing="0" w:after="0" w:afterAutospacing="0" w:line="276" w:lineRule="auto"/>
        <w:ind w:left="3900"/>
        <w:jc w:val="center"/>
        <w:rPr>
          <w:rStyle w:val="qowt-font1-timesnewroman"/>
          <w:i/>
          <w:iCs/>
          <w:color w:val="000000"/>
        </w:rPr>
      </w:pPr>
      <w:r w:rsidRPr="008D6FF4">
        <w:rPr>
          <w:rStyle w:val="qowt-font1-timesnewroman"/>
          <w:i/>
          <w:iCs/>
          <w:color w:val="000000"/>
        </w:rPr>
        <w:t>składania oświadczeń woli w imieniu Wykonawcy)</w:t>
      </w:r>
    </w:p>
    <w:sectPr w:rsidR="00654436" w:rsidRPr="008D6FF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36AF3" w14:textId="77777777" w:rsidR="00E503D4" w:rsidRDefault="00E503D4" w:rsidP="00821891">
      <w:pPr>
        <w:spacing w:line="240" w:lineRule="auto"/>
      </w:pPr>
      <w:r>
        <w:separator/>
      </w:r>
    </w:p>
  </w:endnote>
  <w:endnote w:type="continuationSeparator" w:id="0">
    <w:p w14:paraId="139B10D3" w14:textId="77777777" w:rsidR="00E503D4" w:rsidRDefault="00E503D4" w:rsidP="008218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F38EB" w14:textId="77777777" w:rsidR="00E503D4" w:rsidRDefault="00E503D4" w:rsidP="00821891">
      <w:pPr>
        <w:spacing w:line="240" w:lineRule="auto"/>
      </w:pPr>
      <w:r>
        <w:separator/>
      </w:r>
    </w:p>
  </w:footnote>
  <w:footnote w:type="continuationSeparator" w:id="0">
    <w:p w14:paraId="08BA94E8" w14:textId="77777777" w:rsidR="00E503D4" w:rsidRDefault="00E503D4" w:rsidP="008218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A3BB1" w14:textId="0B25E934" w:rsidR="001A49A4" w:rsidRDefault="003705F0">
    <w:pPr>
      <w:pStyle w:val="Nagwek"/>
    </w:pPr>
    <w:r>
      <w:rPr>
        <w:noProof/>
      </w:rPr>
      <w:drawing>
        <wp:inline distT="0" distB="0" distL="0" distR="0" wp14:anchorId="7407B43F" wp14:editId="39EC3FF4">
          <wp:extent cx="1610360" cy="532130"/>
          <wp:effectExtent l="0" t="0" r="0" b="0"/>
          <wp:docPr id="1729724764" name="Obraz 1" descr="Obraz zawierający zrzut ekranu, Prostokąt, Grafika, kwadra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9724764" name="Obraz 1" descr="Obraz zawierający zrzut ekranu, Prostokąt, Grafika, kwadra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0360" cy="53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D0DFB">
      <w:rPr>
        <w:noProof/>
      </w:rPr>
      <w:drawing>
        <wp:inline distT="0" distB="0" distL="0" distR="0" wp14:anchorId="758C03D0" wp14:editId="2E0E7D23">
          <wp:extent cx="1371600" cy="481330"/>
          <wp:effectExtent l="0" t="0" r="0" b="0"/>
          <wp:docPr id="1612799597" name="Obraz 2" descr="Obraz zawierający Czcionka, symbol, Grafika, logo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2799597" name="Obraz 2" descr="Obraz zawierający Czcionka, symbol, Grafika, logo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481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E056E3">
      <w:rPr>
        <w:noProof/>
      </w:rPr>
      <w:drawing>
        <wp:inline distT="0" distB="0" distL="0" distR="0" wp14:anchorId="29A2A7CD" wp14:editId="3471C371">
          <wp:extent cx="1767840" cy="542290"/>
          <wp:effectExtent l="0" t="0" r="3810" b="0"/>
          <wp:docPr id="1064559043" name="Obraz 3" descr="Obraz zawierający zieleń, owoce, jedzenie, design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559043" name="Obraz 3" descr="Obraz zawierający zieleń, owoce, jedzenie, design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A2033B8" w14:textId="77777777" w:rsidR="00821891" w:rsidRDefault="00821891" w:rsidP="0082189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71F07"/>
    <w:multiLevelType w:val="hybridMultilevel"/>
    <w:tmpl w:val="E06C53A2"/>
    <w:lvl w:ilvl="0" w:tplc="08FCEF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b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4555C"/>
    <w:multiLevelType w:val="hybridMultilevel"/>
    <w:tmpl w:val="F230BF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5D7F1A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702402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819FD"/>
    <w:multiLevelType w:val="multilevel"/>
    <w:tmpl w:val="7580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492395C"/>
    <w:multiLevelType w:val="hybridMultilevel"/>
    <w:tmpl w:val="7F960368"/>
    <w:lvl w:ilvl="0" w:tplc="BBC03714">
      <w:start w:val="1"/>
      <w:numFmt w:val="bullet"/>
      <w:lvlText w:val="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2A6E0565"/>
    <w:multiLevelType w:val="hybridMultilevel"/>
    <w:tmpl w:val="4A90D9AC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24309"/>
    <w:multiLevelType w:val="hybridMultilevel"/>
    <w:tmpl w:val="819260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C1501A"/>
    <w:multiLevelType w:val="hybridMultilevel"/>
    <w:tmpl w:val="7C6EF1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61EEB"/>
    <w:multiLevelType w:val="hybridMultilevel"/>
    <w:tmpl w:val="BA586D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A0616"/>
    <w:multiLevelType w:val="hybridMultilevel"/>
    <w:tmpl w:val="351250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20724E"/>
    <w:multiLevelType w:val="hybridMultilevel"/>
    <w:tmpl w:val="F0B4F208"/>
    <w:lvl w:ilvl="0" w:tplc="BF604DA2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820149"/>
    <w:multiLevelType w:val="hybridMultilevel"/>
    <w:tmpl w:val="998655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515797"/>
    <w:multiLevelType w:val="hybridMultilevel"/>
    <w:tmpl w:val="1DC69D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5B7E9D"/>
    <w:multiLevelType w:val="hybridMultilevel"/>
    <w:tmpl w:val="572CC0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5E2160"/>
    <w:multiLevelType w:val="hybridMultilevel"/>
    <w:tmpl w:val="717E7D0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9379A1"/>
    <w:multiLevelType w:val="hybridMultilevel"/>
    <w:tmpl w:val="AF7A6D3E"/>
    <w:lvl w:ilvl="0" w:tplc="0415000F">
      <w:start w:val="1"/>
      <w:numFmt w:val="decimal"/>
      <w:lvlText w:val="%1."/>
      <w:lvlJc w:val="left"/>
      <w:pPr>
        <w:ind w:left="3030" w:hanging="360"/>
      </w:pPr>
    </w:lvl>
    <w:lvl w:ilvl="1" w:tplc="04150019" w:tentative="1">
      <w:start w:val="1"/>
      <w:numFmt w:val="lowerLetter"/>
      <w:lvlText w:val="%2."/>
      <w:lvlJc w:val="left"/>
      <w:pPr>
        <w:ind w:left="3750" w:hanging="360"/>
      </w:pPr>
    </w:lvl>
    <w:lvl w:ilvl="2" w:tplc="0415001B" w:tentative="1">
      <w:start w:val="1"/>
      <w:numFmt w:val="lowerRoman"/>
      <w:lvlText w:val="%3."/>
      <w:lvlJc w:val="right"/>
      <w:pPr>
        <w:ind w:left="4470" w:hanging="180"/>
      </w:pPr>
    </w:lvl>
    <w:lvl w:ilvl="3" w:tplc="0415000F" w:tentative="1">
      <w:start w:val="1"/>
      <w:numFmt w:val="decimal"/>
      <w:lvlText w:val="%4."/>
      <w:lvlJc w:val="left"/>
      <w:pPr>
        <w:ind w:left="5190" w:hanging="360"/>
      </w:pPr>
    </w:lvl>
    <w:lvl w:ilvl="4" w:tplc="04150019" w:tentative="1">
      <w:start w:val="1"/>
      <w:numFmt w:val="lowerLetter"/>
      <w:lvlText w:val="%5."/>
      <w:lvlJc w:val="left"/>
      <w:pPr>
        <w:ind w:left="5910" w:hanging="360"/>
      </w:pPr>
    </w:lvl>
    <w:lvl w:ilvl="5" w:tplc="0415001B" w:tentative="1">
      <w:start w:val="1"/>
      <w:numFmt w:val="lowerRoman"/>
      <w:lvlText w:val="%6."/>
      <w:lvlJc w:val="right"/>
      <w:pPr>
        <w:ind w:left="6630" w:hanging="180"/>
      </w:pPr>
    </w:lvl>
    <w:lvl w:ilvl="6" w:tplc="0415000F" w:tentative="1">
      <w:start w:val="1"/>
      <w:numFmt w:val="decimal"/>
      <w:lvlText w:val="%7."/>
      <w:lvlJc w:val="left"/>
      <w:pPr>
        <w:ind w:left="7350" w:hanging="360"/>
      </w:pPr>
    </w:lvl>
    <w:lvl w:ilvl="7" w:tplc="04150019" w:tentative="1">
      <w:start w:val="1"/>
      <w:numFmt w:val="lowerLetter"/>
      <w:lvlText w:val="%8."/>
      <w:lvlJc w:val="left"/>
      <w:pPr>
        <w:ind w:left="8070" w:hanging="360"/>
      </w:pPr>
    </w:lvl>
    <w:lvl w:ilvl="8" w:tplc="0415001B" w:tentative="1">
      <w:start w:val="1"/>
      <w:numFmt w:val="lowerRoman"/>
      <w:lvlText w:val="%9."/>
      <w:lvlJc w:val="right"/>
      <w:pPr>
        <w:ind w:left="8790" w:hanging="180"/>
      </w:pPr>
    </w:lvl>
  </w:abstractNum>
  <w:abstractNum w:abstractNumId="17" w15:restartNumberingAfterBreak="0">
    <w:nsid w:val="6B894581"/>
    <w:multiLevelType w:val="hybridMultilevel"/>
    <w:tmpl w:val="497EDAA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FE0434D"/>
    <w:multiLevelType w:val="hybridMultilevel"/>
    <w:tmpl w:val="12C0A3E4"/>
    <w:lvl w:ilvl="0" w:tplc="FFFFFFFF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2"/>
    <w:multiLevelType w:val="hybridMultilevel"/>
    <w:tmpl w:val="EF46EF2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399015D"/>
    <w:multiLevelType w:val="hybridMultilevel"/>
    <w:tmpl w:val="3A9A94B4"/>
    <w:lvl w:ilvl="0" w:tplc="243ECDF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293B33"/>
    <w:multiLevelType w:val="hybridMultilevel"/>
    <w:tmpl w:val="AD88DC8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B829B6"/>
    <w:multiLevelType w:val="hybridMultilevel"/>
    <w:tmpl w:val="DFC654C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85789121">
    <w:abstractNumId w:val="10"/>
  </w:num>
  <w:num w:numId="2" w16cid:durableId="981738359">
    <w:abstractNumId w:val="13"/>
  </w:num>
  <w:num w:numId="3" w16cid:durableId="1163546583">
    <w:abstractNumId w:val="12"/>
  </w:num>
  <w:num w:numId="4" w16cid:durableId="1058434144">
    <w:abstractNumId w:val="15"/>
  </w:num>
  <w:num w:numId="5" w16cid:durableId="1739472694">
    <w:abstractNumId w:val="21"/>
  </w:num>
  <w:num w:numId="6" w16cid:durableId="575941934">
    <w:abstractNumId w:val="16"/>
  </w:num>
  <w:num w:numId="7" w16cid:durableId="370113936">
    <w:abstractNumId w:val="7"/>
  </w:num>
  <w:num w:numId="8" w16cid:durableId="1797865273">
    <w:abstractNumId w:val="8"/>
  </w:num>
  <w:num w:numId="9" w16cid:durableId="1522816171">
    <w:abstractNumId w:val="2"/>
  </w:num>
  <w:num w:numId="10" w16cid:durableId="59519703">
    <w:abstractNumId w:val="3"/>
  </w:num>
  <w:num w:numId="11" w16cid:durableId="195654260">
    <w:abstractNumId w:val="20"/>
  </w:num>
  <w:num w:numId="12" w16cid:durableId="1748991052">
    <w:abstractNumId w:val="19"/>
  </w:num>
  <w:num w:numId="13" w16cid:durableId="1375081627">
    <w:abstractNumId w:val="22"/>
  </w:num>
  <w:num w:numId="14" w16cid:durableId="2118713376">
    <w:abstractNumId w:val="14"/>
  </w:num>
  <w:num w:numId="15" w16cid:durableId="1645696126">
    <w:abstractNumId w:val="11"/>
    <w:lvlOverride w:ilvl="0">
      <w:startOverride w:val="1"/>
    </w:lvlOverride>
  </w:num>
  <w:num w:numId="16" w16cid:durableId="1546680800">
    <w:abstractNumId w:val="11"/>
  </w:num>
  <w:num w:numId="17" w16cid:durableId="180750882">
    <w:abstractNumId w:val="1"/>
  </w:num>
  <w:num w:numId="18" w16cid:durableId="1570993104">
    <w:abstractNumId w:val="4"/>
  </w:num>
  <w:num w:numId="19" w16cid:durableId="306979227">
    <w:abstractNumId w:val="6"/>
  </w:num>
  <w:num w:numId="20" w16cid:durableId="925531077">
    <w:abstractNumId w:val="5"/>
  </w:num>
  <w:num w:numId="21" w16cid:durableId="76950218">
    <w:abstractNumId w:val="9"/>
  </w:num>
  <w:num w:numId="22" w16cid:durableId="2087873125">
    <w:abstractNumId w:val="17"/>
  </w:num>
  <w:num w:numId="23" w16cid:durableId="881089519">
    <w:abstractNumId w:val="18"/>
  </w:num>
  <w:num w:numId="24" w16cid:durableId="1948540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sDQwNzU3NDcxNTNS0lEKTi0uzszPAykwrAUAdfa3xiwAAAA="/>
  </w:docVars>
  <w:rsids>
    <w:rsidRoot w:val="00F11E3E"/>
    <w:rsid w:val="00007B03"/>
    <w:rsid w:val="000102A7"/>
    <w:rsid w:val="00025D68"/>
    <w:rsid w:val="0004562E"/>
    <w:rsid w:val="00063DD3"/>
    <w:rsid w:val="000C343B"/>
    <w:rsid w:val="000C4BED"/>
    <w:rsid w:val="000E2E45"/>
    <w:rsid w:val="000E4EDF"/>
    <w:rsid w:val="000E6955"/>
    <w:rsid w:val="000F3303"/>
    <w:rsid w:val="00116679"/>
    <w:rsid w:val="0013687F"/>
    <w:rsid w:val="00137FBA"/>
    <w:rsid w:val="001409C0"/>
    <w:rsid w:val="00141F21"/>
    <w:rsid w:val="00142463"/>
    <w:rsid w:val="001520BE"/>
    <w:rsid w:val="00154DD4"/>
    <w:rsid w:val="001636D9"/>
    <w:rsid w:val="0017644D"/>
    <w:rsid w:val="00192F19"/>
    <w:rsid w:val="00197C98"/>
    <w:rsid w:val="001A49A4"/>
    <w:rsid w:val="001A4A31"/>
    <w:rsid w:val="001A7B2D"/>
    <w:rsid w:val="001B745B"/>
    <w:rsid w:val="001C7844"/>
    <w:rsid w:val="001D0DFB"/>
    <w:rsid w:val="001E67FC"/>
    <w:rsid w:val="001F30EA"/>
    <w:rsid w:val="00202E33"/>
    <w:rsid w:val="00214D29"/>
    <w:rsid w:val="002349B4"/>
    <w:rsid w:val="00260D40"/>
    <w:rsid w:val="00261A8A"/>
    <w:rsid w:val="00270553"/>
    <w:rsid w:val="002968F9"/>
    <w:rsid w:val="002A79E7"/>
    <w:rsid w:val="002E7744"/>
    <w:rsid w:val="002F246D"/>
    <w:rsid w:val="003010B6"/>
    <w:rsid w:val="003046EE"/>
    <w:rsid w:val="003162FA"/>
    <w:rsid w:val="00323598"/>
    <w:rsid w:val="00335EEE"/>
    <w:rsid w:val="00340E64"/>
    <w:rsid w:val="0035564A"/>
    <w:rsid w:val="00360CE4"/>
    <w:rsid w:val="00363AFE"/>
    <w:rsid w:val="003705F0"/>
    <w:rsid w:val="003773BE"/>
    <w:rsid w:val="003A1658"/>
    <w:rsid w:val="003C2DC9"/>
    <w:rsid w:val="003C34A6"/>
    <w:rsid w:val="003C56F3"/>
    <w:rsid w:val="003C5C39"/>
    <w:rsid w:val="003D1B4F"/>
    <w:rsid w:val="003E6D9E"/>
    <w:rsid w:val="004013EF"/>
    <w:rsid w:val="00411ABA"/>
    <w:rsid w:val="00432A32"/>
    <w:rsid w:val="00445019"/>
    <w:rsid w:val="00447904"/>
    <w:rsid w:val="00452D92"/>
    <w:rsid w:val="00464EB0"/>
    <w:rsid w:val="00470ACD"/>
    <w:rsid w:val="004761F1"/>
    <w:rsid w:val="004A29BE"/>
    <w:rsid w:val="004A7BBF"/>
    <w:rsid w:val="004B6B1F"/>
    <w:rsid w:val="004C2F35"/>
    <w:rsid w:val="004D0D22"/>
    <w:rsid w:val="004D2A8B"/>
    <w:rsid w:val="004E2908"/>
    <w:rsid w:val="004F114B"/>
    <w:rsid w:val="00501A9D"/>
    <w:rsid w:val="0051072D"/>
    <w:rsid w:val="00511C06"/>
    <w:rsid w:val="00526B7E"/>
    <w:rsid w:val="00541D83"/>
    <w:rsid w:val="00570AD8"/>
    <w:rsid w:val="00573062"/>
    <w:rsid w:val="0058043D"/>
    <w:rsid w:val="00582DB7"/>
    <w:rsid w:val="0059096B"/>
    <w:rsid w:val="005B51D1"/>
    <w:rsid w:val="005D0CED"/>
    <w:rsid w:val="00601C00"/>
    <w:rsid w:val="00602CA4"/>
    <w:rsid w:val="006055C3"/>
    <w:rsid w:val="00606526"/>
    <w:rsid w:val="0061623E"/>
    <w:rsid w:val="00635266"/>
    <w:rsid w:val="00654436"/>
    <w:rsid w:val="00675102"/>
    <w:rsid w:val="00697E08"/>
    <w:rsid w:val="006A21B5"/>
    <w:rsid w:val="006B0A79"/>
    <w:rsid w:val="006D389C"/>
    <w:rsid w:val="006E6818"/>
    <w:rsid w:val="006F1D56"/>
    <w:rsid w:val="0072318E"/>
    <w:rsid w:val="00737BC6"/>
    <w:rsid w:val="007455E3"/>
    <w:rsid w:val="00756A77"/>
    <w:rsid w:val="0076277C"/>
    <w:rsid w:val="0077225C"/>
    <w:rsid w:val="007A1E90"/>
    <w:rsid w:val="007A3E6A"/>
    <w:rsid w:val="007A57B2"/>
    <w:rsid w:val="007A6223"/>
    <w:rsid w:val="007D0C2C"/>
    <w:rsid w:val="007E6D51"/>
    <w:rsid w:val="007F7C9F"/>
    <w:rsid w:val="00801CAB"/>
    <w:rsid w:val="00820604"/>
    <w:rsid w:val="00821891"/>
    <w:rsid w:val="00826B42"/>
    <w:rsid w:val="008447AE"/>
    <w:rsid w:val="008502E9"/>
    <w:rsid w:val="008A19F9"/>
    <w:rsid w:val="008A61D2"/>
    <w:rsid w:val="008D6FF4"/>
    <w:rsid w:val="008E1B13"/>
    <w:rsid w:val="008F2EB3"/>
    <w:rsid w:val="008F4E61"/>
    <w:rsid w:val="008F5173"/>
    <w:rsid w:val="009118E3"/>
    <w:rsid w:val="00926D09"/>
    <w:rsid w:val="00937032"/>
    <w:rsid w:val="009749D3"/>
    <w:rsid w:val="00976E89"/>
    <w:rsid w:val="009803A3"/>
    <w:rsid w:val="00980DE2"/>
    <w:rsid w:val="00994B7F"/>
    <w:rsid w:val="00995FA2"/>
    <w:rsid w:val="00996961"/>
    <w:rsid w:val="0099720A"/>
    <w:rsid w:val="009A27B7"/>
    <w:rsid w:val="009A72E1"/>
    <w:rsid w:val="009B0B1E"/>
    <w:rsid w:val="009B0EDF"/>
    <w:rsid w:val="009B2C94"/>
    <w:rsid w:val="009D69C3"/>
    <w:rsid w:val="00A32723"/>
    <w:rsid w:val="00A51722"/>
    <w:rsid w:val="00A5203B"/>
    <w:rsid w:val="00A626E7"/>
    <w:rsid w:val="00A73F34"/>
    <w:rsid w:val="00A81215"/>
    <w:rsid w:val="00AB4BAE"/>
    <w:rsid w:val="00AC3683"/>
    <w:rsid w:val="00AC43FE"/>
    <w:rsid w:val="00AC72F1"/>
    <w:rsid w:val="00AE44E8"/>
    <w:rsid w:val="00AF7B1F"/>
    <w:rsid w:val="00B03547"/>
    <w:rsid w:val="00B110C7"/>
    <w:rsid w:val="00B25784"/>
    <w:rsid w:val="00B45EDA"/>
    <w:rsid w:val="00B53474"/>
    <w:rsid w:val="00B66D7A"/>
    <w:rsid w:val="00B8620E"/>
    <w:rsid w:val="00B92072"/>
    <w:rsid w:val="00BA304A"/>
    <w:rsid w:val="00BA79C6"/>
    <w:rsid w:val="00BB5759"/>
    <w:rsid w:val="00BD283D"/>
    <w:rsid w:val="00BE51C5"/>
    <w:rsid w:val="00C12CD0"/>
    <w:rsid w:val="00C208D3"/>
    <w:rsid w:val="00C27173"/>
    <w:rsid w:val="00C27F27"/>
    <w:rsid w:val="00C42E16"/>
    <w:rsid w:val="00C54BCE"/>
    <w:rsid w:val="00C55961"/>
    <w:rsid w:val="00C641D9"/>
    <w:rsid w:val="00C7038F"/>
    <w:rsid w:val="00C72908"/>
    <w:rsid w:val="00C8257D"/>
    <w:rsid w:val="00CB5D08"/>
    <w:rsid w:val="00CC7997"/>
    <w:rsid w:val="00CD68A2"/>
    <w:rsid w:val="00CE235C"/>
    <w:rsid w:val="00CE47CF"/>
    <w:rsid w:val="00CF11D7"/>
    <w:rsid w:val="00D02014"/>
    <w:rsid w:val="00D33F86"/>
    <w:rsid w:val="00D56B71"/>
    <w:rsid w:val="00D956E9"/>
    <w:rsid w:val="00D95E96"/>
    <w:rsid w:val="00D960E9"/>
    <w:rsid w:val="00D97EC8"/>
    <w:rsid w:val="00DA0B48"/>
    <w:rsid w:val="00DA4106"/>
    <w:rsid w:val="00DD3A6A"/>
    <w:rsid w:val="00DE6D37"/>
    <w:rsid w:val="00E00F8C"/>
    <w:rsid w:val="00E0506C"/>
    <w:rsid w:val="00E056E3"/>
    <w:rsid w:val="00E079E1"/>
    <w:rsid w:val="00E10A7E"/>
    <w:rsid w:val="00E10D44"/>
    <w:rsid w:val="00E140C4"/>
    <w:rsid w:val="00E503D4"/>
    <w:rsid w:val="00E7107A"/>
    <w:rsid w:val="00E750FB"/>
    <w:rsid w:val="00E94049"/>
    <w:rsid w:val="00EA5D2F"/>
    <w:rsid w:val="00EA6614"/>
    <w:rsid w:val="00EB0683"/>
    <w:rsid w:val="00EB5529"/>
    <w:rsid w:val="00EC3958"/>
    <w:rsid w:val="00EC3F6A"/>
    <w:rsid w:val="00ED1478"/>
    <w:rsid w:val="00EE6691"/>
    <w:rsid w:val="00EF08AA"/>
    <w:rsid w:val="00F04789"/>
    <w:rsid w:val="00F11E3E"/>
    <w:rsid w:val="00F3523C"/>
    <w:rsid w:val="00F566CD"/>
    <w:rsid w:val="00F66CA1"/>
    <w:rsid w:val="00F67AB4"/>
    <w:rsid w:val="00F802CA"/>
    <w:rsid w:val="00FA1710"/>
    <w:rsid w:val="00FA49C3"/>
    <w:rsid w:val="00FC68C3"/>
    <w:rsid w:val="00FC7462"/>
    <w:rsid w:val="00FC79D6"/>
    <w:rsid w:val="00FD3068"/>
    <w:rsid w:val="00FE4E76"/>
    <w:rsid w:val="00FE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3F97ED"/>
  <w15:docId w15:val="{9E650E3A-78F6-4941-AC2A-3D90844DE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79D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21891"/>
  </w:style>
  <w:style w:type="paragraph" w:styleId="Stopka">
    <w:name w:val="footer"/>
    <w:basedOn w:val="Normalny"/>
    <w:link w:val="Stopka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21891"/>
  </w:style>
  <w:style w:type="paragraph" w:styleId="Tekstdymka">
    <w:name w:val="Balloon Text"/>
    <w:basedOn w:val="Normalny"/>
    <w:link w:val="TekstdymkaZnak"/>
    <w:uiPriority w:val="99"/>
    <w:semiHidden/>
    <w:unhideWhenUsed/>
    <w:rsid w:val="003C56F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56F3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rsid w:val="00E750FB"/>
    <w:rPr>
      <w:color w:val="0000FF"/>
      <w:u w:val="single"/>
    </w:rPr>
  </w:style>
  <w:style w:type="character" w:styleId="Odwoaniedokomentarza">
    <w:name w:val="annotation reference"/>
    <w:uiPriority w:val="99"/>
    <w:rsid w:val="00E750F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750FB"/>
    <w:pPr>
      <w:spacing w:line="240" w:lineRule="auto"/>
      <w:jc w:val="left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750F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F67AB4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7AB4"/>
    <w:pPr>
      <w:jc w:val="both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7AB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E7744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E774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E7744"/>
    <w:rPr>
      <w:vertAlign w:val="superscript"/>
    </w:rPr>
  </w:style>
  <w:style w:type="character" w:customStyle="1" w:styleId="AkapitzlistZnak">
    <w:name w:val="Akapit z listą Znak"/>
    <w:link w:val="Akapitzlist"/>
    <w:uiPriority w:val="34"/>
    <w:locked/>
    <w:rsid w:val="00464EB0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qowt-stl-standardowy">
    <w:name w:val="qowt-stl-standardowy"/>
    <w:basedOn w:val="Normalny"/>
    <w:rsid w:val="00654436"/>
    <w:pPr>
      <w:spacing w:before="100" w:beforeAutospacing="1" w:after="100" w:afterAutospacing="1" w:line="240" w:lineRule="auto"/>
      <w:jc w:val="left"/>
    </w:pPr>
  </w:style>
  <w:style w:type="paragraph" w:customStyle="1" w:styleId="qowt-stl-tekstpodstawowywcity2">
    <w:name w:val="qowt-stl-tekstpodstawowywcięty2"/>
    <w:basedOn w:val="Normalny"/>
    <w:rsid w:val="00654436"/>
    <w:pPr>
      <w:spacing w:before="100" w:beforeAutospacing="1" w:after="100" w:afterAutospacing="1" w:line="240" w:lineRule="auto"/>
      <w:jc w:val="left"/>
    </w:pPr>
  </w:style>
  <w:style w:type="character" w:customStyle="1" w:styleId="qowt-font1-timesnewroman">
    <w:name w:val="qowt-font1-timesnewroman"/>
    <w:basedOn w:val="Domylnaczcionkaakapitu"/>
    <w:rsid w:val="00654436"/>
  </w:style>
  <w:style w:type="table" w:styleId="Tabela-Siatka">
    <w:name w:val="Table Grid"/>
    <w:basedOn w:val="Standardowy"/>
    <w:uiPriority w:val="39"/>
    <w:rsid w:val="00141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4F11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8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8160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EAFA6-79FE-4519-ACA2-DA3031B5E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16</Words>
  <Characters>4301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Nowak</dc:creator>
  <cp:keywords/>
  <dc:description/>
  <cp:lastModifiedBy>Justyna Stańczak</cp:lastModifiedBy>
  <cp:revision>4</cp:revision>
  <cp:lastPrinted>2019-10-28T12:11:00Z</cp:lastPrinted>
  <dcterms:created xsi:type="dcterms:W3CDTF">2023-05-30T08:32:00Z</dcterms:created>
  <dcterms:modified xsi:type="dcterms:W3CDTF">2023-05-30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725380613</vt:i4>
  </property>
  <property fmtid="{D5CDD505-2E9C-101B-9397-08002B2CF9AE}" pid="3" name="_NewReviewCycle">
    <vt:lpwstr/>
  </property>
  <property fmtid="{D5CDD505-2E9C-101B-9397-08002B2CF9AE}" pid="4" name="_EmailSubject">
    <vt:lpwstr>Umowa o dofinansowanie</vt:lpwstr>
  </property>
  <property fmtid="{D5CDD505-2E9C-101B-9397-08002B2CF9AE}" pid="5" name="_AuthorEmail">
    <vt:lpwstr>asarwinski@ergom.com</vt:lpwstr>
  </property>
  <property fmtid="{D5CDD505-2E9C-101B-9397-08002B2CF9AE}" pid="6" name="_AuthorEmailDisplayName">
    <vt:lpwstr>Arkadiusz Sarwiński</vt:lpwstr>
  </property>
  <property fmtid="{D5CDD505-2E9C-101B-9397-08002B2CF9AE}" pid="7" name="_ReviewingToolsShownOnce">
    <vt:lpwstr/>
  </property>
</Properties>
</file>